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2B194E6" w14:textId="73500282" w:rsidR="002566AB" w:rsidRPr="002566AB" w:rsidRDefault="002566AB" w:rsidP="002566AB">
      <w:pPr>
        <w:pStyle w:val="ListParagraph"/>
        <w:numPr>
          <w:ilvl w:val="0"/>
          <w:numId w:val="6"/>
        </w:numPr>
        <w:ind w:firstLineChars="0"/>
        <w:rPr>
          <w:b/>
          <w:bCs/>
        </w:rPr>
      </w:pPr>
      <w:r w:rsidRPr="002566AB">
        <w:rPr>
          <w:b/>
          <w:bCs/>
        </w:rPr>
        <w:t>What I have done:</w:t>
      </w:r>
    </w:p>
    <w:p w14:paraId="34EC9655" w14:textId="05AE873E" w:rsidR="002566AB" w:rsidRPr="002566AB" w:rsidRDefault="002566AB" w:rsidP="002566AB">
      <w:pPr>
        <w:rPr>
          <w:b/>
          <w:bCs/>
        </w:rPr>
      </w:pPr>
    </w:p>
    <w:p w14:paraId="608714A5" w14:textId="4C0D1622" w:rsidR="00EB40CB" w:rsidRDefault="00EB40CB" w:rsidP="00B30704">
      <w:pPr>
        <w:pStyle w:val="ListParagraph"/>
        <w:numPr>
          <w:ilvl w:val="0"/>
          <w:numId w:val="11"/>
        </w:numPr>
        <w:ind w:firstLineChars="0"/>
      </w:pPr>
      <w:r>
        <w:t xml:space="preserve">Did multiclass classification on the cancer types with features set as </w:t>
      </w:r>
      <w:proofErr w:type="spellStart"/>
      <w:r>
        <w:t>sbs</w:t>
      </w:r>
      <w:proofErr w:type="spellEnd"/>
      <w:r>
        <w:t xml:space="preserve"> signatures, using the </w:t>
      </w:r>
      <w:proofErr w:type="spellStart"/>
      <w:r>
        <w:t>softmax</w:t>
      </w:r>
      <w:proofErr w:type="spellEnd"/>
      <w:r>
        <w:t xml:space="preserve"> to construct the </w:t>
      </w:r>
      <w:proofErr w:type="spellStart"/>
      <w:r w:rsidRPr="00995C7C">
        <w:t>BPNet</w:t>
      </w:r>
      <w:proofErr w:type="spellEnd"/>
      <w:r>
        <w:t xml:space="preserve"> to perform the training and testing of the </w:t>
      </w:r>
      <w:r>
        <w:t>model,</w:t>
      </w:r>
      <w:r>
        <w:t xml:space="preserve"> the result of the classification is </w:t>
      </w:r>
      <w:proofErr w:type="gramStart"/>
      <w:r>
        <w:t>really good</w:t>
      </w:r>
      <w:proofErr w:type="gramEnd"/>
      <w:r>
        <w:t xml:space="preserve"> as it has only the accuracy of 93.223%</w:t>
      </w:r>
    </w:p>
    <w:p w14:paraId="2D1704CC" w14:textId="671FD5E8" w:rsidR="00820441" w:rsidRDefault="00820441" w:rsidP="00820441">
      <w:pPr>
        <w:pStyle w:val="ListParagraph"/>
        <w:ind w:left="360" w:firstLineChars="0" w:firstLine="0"/>
      </w:pPr>
    </w:p>
    <w:p w14:paraId="4B5E1047" w14:textId="77777777" w:rsidR="00820441" w:rsidRDefault="00820441" w:rsidP="00820441">
      <w:pPr>
        <w:pStyle w:val="ListParagraph"/>
        <w:ind w:left="360" w:firstLineChars="0" w:firstLine="0"/>
        <w:rPr>
          <w:rFonts w:hint="eastAsia"/>
        </w:rPr>
      </w:pPr>
    </w:p>
    <w:p w14:paraId="67E72B1D" w14:textId="4D298E4E" w:rsidR="00820441" w:rsidRDefault="00820441" w:rsidP="00820441">
      <w:pPr>
        <w:rPr>
          <w:rFonts w:hint="eastAsia"/>
        </w:rPr>
      </w:pPr>
      <w:r>
        <w:rPr>
          <w:rFonts w:hint="eastAsia"/>
        </w:rPr>
        <w:t>T</w:t>
      </w:r>
      <w:r>
        <w:t xml:space="preserve">he graph below shows the working </w:t>
      </w:r>
      <w:r w:rsidR="00421ECC">
        <w:t>flow.</w:t>
      </w:r>
    </w:p>
    <w:p w14:paraId="7B194227" w14:textId="527C9A5A" w:rsidR="00B30704" w:rsidRDefault="00B30704" w:rsidP="00B30704"/>
    <w:p w14:paraId="113A44A4" w14:textId="0368082C" w:rsidR="00482A34" w:rsidRDefault="00482A34" w:rsidP="00B30704"/>
    <w:p w14:paraId="490E2320" w14:textId="26B3DEB0" w:rsidR="00482A34" w:rsidRDefault="002C73EA" w:rsidP="00B30704">
      <w:r>
        <w:rPr>
          <w:noProof/>
        </w:rPr>
        <w:drawing>
          <wp:inline distT="0" distB="0" distL="0" distR="0" wp14:anchorId="2A9C4EA1" wp14:editId="18130E12">
            <wp:extent cx="5274310" cy="5854065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5854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0CE65B" w14:textId="7EEE20B3" w:rsidR="00482A34" w:rsidRDefault="00482A34" w:rsidP="00B30704"/>
    <w:p w14:paraId="106965BF" w14:textId="36710776" w:rsidR="00482A34" w:rsidRDefault="00482A34" w:rsidP="00B30704"/>
    <w:p w14:paraId="293800C0" w14:textId="64819925" w:rsidR="00482A34" w:rsidRDefault="00482A34" w:rsidP="00B30704"/>
    <w:p w14:paraId="5ADD00A6" w14:textId="6B6EC2D5" w:rsidR="00482A34" w:rsidRDefault="00482A34" w:rsidP="00B30704"/>
    <w:p w14:paraId="065CB9A4" w14:textId="2E4A85CC" w:rsidR="00B30704" w:rsidRDefault="00B30704" w:rsidP="00B30704"/>
    <w:p w14:paraId="5D2EA55B" w14:textId="32405A60" w:rsidR="00482A34" w:rsidRDefault="00482A34" w:rsidP="00482A34">
      <w:r>
        <w:t xml:space="preserve">The classification </w:t>
      </w:r>
      <w:proofErr w:type="gramStart"/>
      <w:r w:rsidR="007115AA">
        <w:t>report</w:t>
      </w:r>
      <w:proofErr w:type="gramEnd"/>
      <w:r w:rsidR="007115AA">
        <w:t>.</w:t>
      </w:r>
    </w:p>
    <w:p w14:paraId="618A8C51" w14:textId="77777777" w:rsidR="00482A34" w:rsidRDefault="00482A34" w:rsidP="00482A34">
      <w:r>
        <w:t xml:space="preserve">              precision    </w:t>
      </w:r>
      <w:proofErr w:type="gramStart"/>
      <w:r>
        <w:t>recall  f</w:t>
      </w:r>
      <w:proofErr w:type="gramEnd"/>
      <w:r>
        <w:t>1-score   support</w:t>
      </w:r>
    </w:p>
    <w:p w14:paraId="1B35EDB9" w14:textId="77777777" w:rsidR="00482A34" w:rsidRDefault="00482A34" w:rsidP="00482A34"/>
    <w:p w14:paraId="7EED9411" w14:textId="77777777" w:rsidR="00482A34" w:rsidRDefault="00482A34" w:rsidP="00482A34">
      <w:r>
        <w:t xml:space="preserve">           0       0.73      0.97      0.83        36</w:t>
      </w:r>
    </w:p>
    <w:p w14:paraId="7B56436A" w14:textId="77777777" w:rsidR="00482A34" w:rsidRDefault="00482A34" w:rsidP="00482A34">
      <w:r>
        <w:t xml:space="preserve">           1       1.00      0.98      0.99       124</w:t>
      </w:r>
    </w:p>
    <w:p w14:paraId="3765216F" w14:textId="77777777" w:rsidR="00482A34" w:rsidRDefault="00482A34" w:rsidP="00482A34">
      <w:r>
        <w:t xml:space="preserve">           2       0.94      0.98      0.96       300</w:t>
      </w:r>
    </w:p>
    <w:p w14:paraId="3DC076C4" w14:textId="77777777" w:rsidR="00482A34" w:rsidRDefault="00482A34" w:rsidP="00482A34">
      <w:r>
        <w:t xml:space="preserve">           3       0.95      0.96      0.95        76</w:t>
      </w:r>
    </w:p>
    <w:p w14:paraId="1B991612" w14:textId="77777777" w:rsidR="00482A34" w:rsidRDefault="00482A34" w:rsidP="00482A34">
      <w:r>
        <w:t xml:space="preserve">           4       0.00      0.00      0.00        10</w:t>
      </w:r>
    </w:p>
    <w:p w14:paraId="5AF07459" w14:textId="77777777" w:rsidR="00482A34" w:rsidRDefault="00482A34" w:rsidP="00482A34">
      <w:r>
        <w:t xml:space="preserve">           5       0.99      0.98      0.99       115</w:t>
      </w:r>
    </w:p>
    <w:p w14:paraId="55AC62EE" w14:textId="77777777" w:rsidR="00482A34" w:rsidRDefault="00482A34" w:rsidP="00482A34">
      <w:r>
        <w:t xml:space="preserve">           6       0.00      0.00      0.00        14</w:t>
      </w:r>
    </w:p>
    <w:p w14:paraId="515C342E" w14:textId="77777777" w:rsidR="00482A34" w:rsidRDefault="00482A34" w:rsidP="00482A34">
      <w:r>
        <w:t xml:space="preserve">           7       0.85      0.98      0.91        47</w:t>
      </w:r>
    </w:p>
    <w:p w14:paraId="594A9BE1" w14:textId="77777777" w:rsidR="00482A34" w:rsidRDefault="00482A34" w:rsidP="00482A34">
      <w:r>
        <w:t xml:space="preserve">           8       0.91      0.91      0.91       130</w:t>
      </w:r>
    </w:p>
    <w:p w14:paraId="1E4AF868" w14:textId="77777777" w:rsidR="00482A34" w:rsidRDefault="00482A34" w:rsidP="00482A34">
      <w:r>
        <w:t xml:space="preserve">           9       0.93      0.99      0.96       144</w:t>
      </w:r>
    </w:p>
    <w:p w14:paraId="3D287650" w14:textId="77777777" w:rsidR="00482A34" w:rsidRDefault="00482A34" w:rsidP="00482A34">
      <w:r>
        <w:t xml:space="preserve">          10       0.00      0.00      0.00        21</w:t>
      </w:r>
    </w:p>
    <w:p w14:paraId="544FAE4F" w14:textId="77777777" w:rsidR="00482A34" w:rsidRDefault="00482A34" w:rsidP="00482A34">
      <w:r>
        <w:t xml:space="preserve">          11       0.92      1.00      0.96        97</w:t>
      </w:r>
    </w:p>
    <w:p w14:paraId="0FDEDEF9" w14:textId="77777777" w:rsidR="00482A34" w:rsidRDefault="00482A34" w:rsidP="00482A34">
      <w:r>
        <w:t xml:space="preserve">          12       0.97      0.88      0.93        77</w:t>
      </w:r>
    </w:p>
    <w:p w14:paraId="741CBADD" w14:textId="77777777" w:rsidR="00482A34" w:rsidRDefault="00482A34" w:rsidP="00482A34">
      <w:r>
        <w:t xml:space="preserve">          13       0.00      0.00      0.00        30</w:t>
      </w:r>
    </w:p>
    <w:p w14:paraId="0D39AA46" w14:textId="77777777" w:rsidR="00482A34" w:rsidRDefault="00482A34" w:rsidP="00482A34">
      <w:r>
        <w:t xml:space="preserve">          14       1.00      0.96      0.98       138</w:t>
      </w:r>
    </w:p>
    <w:p w14:paraId="7845E7D0" w14:textId="77777777" w:rsidR="00482A34" w:rsidRDefault="00482A34" w:rsidP="00482A34">
      <w:r>
        <w:t xml:space="preserve">          15       0.99      1.00      1.00       109</w:t>
      </w:r>
    </w:p>
    <w:p w14:paraId="2CDB1318" w14:textId="77777777" w:rsidR="00482A34" w:rsidRDefault="00482A34" w:rsidP="00482A34">
      <w:r>
        <w:t xml:space="preserve">          16       0.99      0.95      0.97       193</w:t>
      </w:r>
    </w:p>
    <w:p w14:paraId="6B78555C" w14:textId="77777777" w:rsidR="00482A34" w:rsidRDefault="00482A34" w:rsidP="00482A34">
      <w:r>
        <w:t xml:space="preserve">          17       1.00      0.97      0.98       157</w:t>
      </w:r>
    </w:p>
    <w:p w14:paraId="026F9BDE" w14:textId="77777777" w:rsidR="00482A34" w:rsidRDefault="00482A34" w:rsidP="00482A34">
      <w:r>
        <w:t xml:space="preserve">          18       0.77      0.92      0.84        26</w:t>
      </w:r>
    </w:p>
    <w:p w14:paraId="0EBB476D" w14:textId="77777777" w:rsidR="00482A34" w:rsidRDefault="00482A34" w:rsidP="00482A34">
      <w:r>
        <w:t xml:space="preserve">          19       0.93      0.98      0.96       128</w:t>
      </w:r>
    </w:p>
    <w:p w14:paraId="41AFE7C8" w14:textId="77777777" w:rsidR="00482A34" w:rsidRDefault="00482A34" w:rsidP="00482A34">
      <w:r>
        <w:t xml:space="preserve">          20       0.86      0.89      0.88        55</w:t>
      </w:r>
    </w:p>
    <w:p w14:paraId="145BC391" w14:textId="77777777" w:rsidR="00482A34" w:rsidRDefault="00482A34" w:rsidP="00482A34">
      <w:r>
        <w:t xml:space="preserve">          21       0.55      1.00      0.71        54</w:t>
      </w:r>
    </w:p>
    <w:p w14:paraId="1F6A5856" w14:textId="77777777" w:rsidR="00482A34" w:rsidRDefault="00482A34" w:rsidP="00482A34">
      <w:r>
        <w:t xml:space="preserve">          22       0.99      0.95      0.97       143</w:t>
      </w:r>
    </w:p>
    <w:p w14:paraId="4DCB99BB" w14:textId="77777777" w:rsidR="00482A34" w:rsidRDefault="00482A34" w:rsidP="00482A34">
      <w:r>
        <w:t xml:space="preserve">          23       0.91      1.00      0.95        40</w:t>
      </w:r>
    </w:p>
    <w:p w14:paraId="16D58782" w14:textId="77777777" w:rsidR="00482A34" w:rsidRDefault="00482A34" w:rsidP="00482A34">
      <w:r>
        <w:t xml:space="preserve">          24       0.98      0.98      0.98       120</w:t>
      </w:r>
    </w:p>
    <w:p w14:paraId="18BC4146" w14:textId="77777777" w:rsidR="00482A34" w:rsidRDefault="00482A34" w:rsidP="00482A34">
      <w:r>
        <w:t xml:space="preserve">          25       0.98      0.95      0.96       130</w:t>
      </w:r>
    </w:p>
    <w:p w14:paraId="0920D301" w14:textId="77777777" w:rsidR="00482A34" w:rsidRDefault="00482A34" w:rsidP="00482A34">
      <w:r>
        <w:t xml:space="preserve">          26       0.76      0.98      0.86        52</w:t>
      </w:r>
    </w:p>
    <w:p w14:paraId="4B4B8629" w14:textId="77777777" w:rsidR="00482A34" w:rsidRDefault="00482A34" w:rsidP="00482A34">
      <w:r>
        <w:t xml:space="preserve">          27       0.92      0.99      0.95       149</w:t>
      </w:r>
    </w:p>
    <w:p w14:paraId="2B66A099" w14:textId="77777777" w:rsidR="00482A34" w:rsidRDefault="00482A34" w:rsidP="00482A34">
      <w:r>
        <w:t xml:space="preserve">          28       0.49      0.51      0.50        35</w:t>
      </w:r>
    </w:p>
    <w:p w14:paraId="1B2BCEEC" w14:textId="77777777" w:rsidR="00482A34" w:rsidRDefault="00482A34" w:rsidP="00482A34">
      <w:r>
        <w:t xml:space="preserve">          29       0.99      0.99      0.99       157</w:t>
      </w:r>
    </w:p>
    <w:p w14:paraId="7AADF631" w14:textId="77777777" w:rsidR="00482A34" w:rsidRDefault="00482A34" w:rsidP="00482A34">
      <w:r>
        <w:t xml:space="preserve">          30       0.00      0.00      0.00        22</w:t>
      </w:r>
    </w:p>
    <w:p w14:paraId="7ECABA6C" w14:textId="77777777" w:rsidR="00482A34" w:rsidRDefault="00482A34" w:rsidP="00482A34">
      <w:r>
        <w:t xml:space="preserve">          31       1.00      0.68      0.81        22</w:t>
      </w:r>
    </w:p>
    <w:p w14:paraId="425EAE8E" w14:textId="77777777" w:rsidR="00482A34" w:rsidRDefault="00482A34" w:rsidP="00482A34"/>
    <w:p w14:paraId="455B5806" w14:textId="77777777" w:rsidR="00482A34" w:rsidRDefault="00482A34" w:rsidP="00482A34">
      <w:r>
        <w:t xml:space="preserve">    accuracy                           0.93      2951</w:t>
      </w:r>
    </w:p>
    <w:p w14:paraId="5C4CC13C" w14:textId="77777777" w:rsidR="00482A34" w:rsidRDefault="00482A34" w:rsidP="00482A34">
      <w:r>
        <w:t xml:space="preserve">   macro avg       0.76      0.79      0.77      2951</w:t>
      </w:r>
    </w:p>
    <w:p w14:paraId="7BFBA5F1" w14:textId="004D4F2E" w:rsidR="00B30704" w:rsidRDefault="00482A34" w:rsidP="00482A34">
      <w:r>
        <w:t>weighted avg       0.91      0.93      0.92      2951</w:t>
      </w:r>
    </w:p>
    <w:p w14:paraId="30E33D1A" w14:textId="2C083497" w:rsidR="000C3E12" w:rsidRDefault="000C3E12" w:rsidP="00482A34"/>
    <w:p w14:paraId="51D64285" w14:textId="29C3D837" w:rsidR="000C3E12" w:rsidRDefault="000C3E12" w:rsidP="00482A34"/>
    <w:p w14:paraId="594A6D80" w14:textId="1757B832" w:rsidR="005C79FC" w:rsidRDefault="005C79FC" w:rsidP="00482A34"/>
    <w:p w14:paraId="1B4210D6" w14:textId="508C9DD6" w:rsidR="005C79FC" w:rsidRDefault="005C79FC" w:rsidP="00482A34"/>
    <w:p w14:paraId="3D8FE825" w14:textId="65CD9BE4" w:rsidR="005C79FC" w:rsidRDefault="005C79FC" w:rsidP="00482A34">
      <w:pPr>
        <w:rPr>
          <w:rFonts w:hint="eastAsia"/>
        </w:rPr>
      </w:pPr>
      <w:r w:rsidRPr="005C79FC">
        <w:lastRenderedPageBreak/>
        <w:t xml:space="preserve">This is for the weight of the </w:t>
      </w:r>
      <w:proofErr w:type="spellStart"/>
      <w:r w:rsidRPr="005C79FC">
        <w:t>sbs</w:t>
      </w:r>
      <w:proofErr w:type="spellEnd"/>
      <w:r w:rsidRPr="005C79FC">
        <w:t xml:space="preserve"> signature in each cancer types.</w:t>
      </w:r>
    </w:p>
    <w:p w14:paraId="05FE3A10" w14:textId="6FEED77D" w:rsidR="00F4465B" w:rsidRDefault="000C3E12" w:rsidP="002566AB">
      <w:pPr>
        <w:rPr>
          <w:rFonts w:hint="eastAsia"/>
        </w:rPr>
      </w:pPr>
      <w:r>
        <w:rPr>
          <w:noProof/>
        </w:rPr>
        <w:drawing>
          <wp:inline distT="0" distB="0" distL="0" distR="0" wp14:anchorId="7A7F4E96" wp14:editId="14A15CB6">
            <wp:extent cx="5273675" cy="3956685"/>
            <wp:effectExtent l="0" t="0" r="3175" b="571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3675" cy="39566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622654C" w14:textId="77777777" w:rsidR="00F4465B" w:rsidRDefault="00F4465B" w:rsidP="002566AB">
      <w:pPr>
        <w:rPr>
          <w:rFonts w:hint="eastAsia"/>
        </w:rPr>
      </w:pPr>
    </w:p>
    <w:p w14:paraId="020F0F11" w14:textId="05941B93" w:rsidR="008C4553" w:rsidRDefault="00EB40CB" w:rsidP="008C4553">
      <w:pPr>
        <w:pStyle w:val="ListParagraph"/>
        <w:numPr>
          <w:ilvl w:val="0"/>
          <w:numId w:val="6"/>
        </w:numPr>
        <w:ind w:firstLineChars="0"/>
        <w:rPr>
          <w:rFonts w:hint="eastAsia"/>
        </w:rPr>
      </w:pPr>
      <w:r>
        <w:t xml:space="preserve">Did the classification on the gene mutation status </w:t>
      </w:r>
      <w:r w:rsidRPr="00EB40CB">
        <w:t xml:space="preserve">with features set as </w:t>
      </w:r>
      <w:proofErr w:type="spellStart"/>
      <w:r w:rsidRPr="00EB40CB">
        <w:t>sbs</w:t>
      </w:r>
      <w:proofErr w:type="spellEnd"/>
      <w:r w:rsidRPr="00EB40CB">
        <w:t xml:space="preserve"> signatures, using the </w:t>
      </w:r>
      <w:proofErr w:type="spellStart"/>
      <w:r w:rsidRPr="00EB40CB">
        <w:t>softmax</w:t>
      </w:r>
      <w:proofErr w:type="spellEnd"/>
      <w:r w:rsidRPr="00EB40CB">
        <w:t xml:space="preserve"> to construct the </w:t>
      </w:r>
      <w:proofErr w:type="spellStart"/>
      <w:r w:rsidRPr="00EB40CB">
        <w:t>BPNet</w:t>
      </w:r>
      <w:proofErr w:type="spellEnd"/>
      <w:r w:rsidRPr="00EB40CB">
        <w:t xml:space="preserve"> to perform the training and testing of the </w:t>
      </w:r>
      <w:r w:rsidRPr="00EB40CB">
        <w:t>model,</w:t>
      </w:r>
      <w:r w:rsidRPr="00EB40CB">
        <w:t xml:space="preserve"> the result of the classification is </w:t>
      </w:r>
      <w:proofErr w:type="gramStart"/>
      <w:r w:rsidRPr="00EB40CB">
        <w:t>really good</w:t>
      </w:r>
      <w:proofErr w:type="gramEnd"/>
      <w:r w:rsidRPr="00EB40CB">
        <w:t xml:space="preserve"> as it has only the accuracy of 9</w:t>
      </w:r>
      <w:r>
        <w:t>7</w:t>
      </w:r>
      <w:r w:rsidRPr="00EB40CB">
        <w:t>%</w:t>
      </w:r>
    </w:p>
    <w:p w14:paraId="15BFEE53" w14:textId="0C8D68E7" w:rsidR="00F4465B" w:rsidRDefault="00F4465B" w:rsidP="008C4553"/>
    <w:p w14:paraId="1CF34863" w14:textId="38CDCE72" w:rsidR="007115AA" w:rsidRDefault="007115AA" w:rsidP="008C4553"/>
    <w:p w14:paraId="4A75C4F4" w14:textId="2311A0CE" w:rsidR="00256907" w:rsidRDefault="00256907" w:rsidP="008C4553"/>
    <w:p w14:paraId="7652C258" w14:textId="5FF69D0F" w:rsidR="00256907" w:rsidRDefault="00256907" w:rsidP="008C4553"/>
    <w:p w14:paraId="12F4224B" w14:textId="3AD4428E" w:rsidR="00256907" w:rsidRDefault="00256907" w:rsidP="008C4553"/>
    <w:p w14:paraId="7C0A1AF9" w14:textId="2AB9B70C" w:rsidR="00256907" w:rsidRDefault="00256907" w:rsidP="008C4553"/>
    <w:p w14:paraId="31B0131D" w14:textId="4ADA0B83" w:rsidR="00256907" w:rsidRDefault="00256907" w:rsidP="008C4553"/>
    <w:p w14:paraId="29F88179" w14:textId="3D8BD37A" w:rsidR="00256907" w:rsidRDefault="00256907" w:rsidP="008C4553"/>
    <w:p w14:paraId="383CC4F7" w14:textId="0E5D02D0" w:rsidR="00256907" w:rsidRDefault="00256907" w:rsidP="008C4553"/>
    <w:p w14:paraId="21419931" w14:textId="6C9EA60B" w:rsidR="00256907" w:rsidRDefault="00256907" w:rsidP="008C4553"/>
    <w:p w14:paraId="1D54EB82" w14:textId="5DDBA946" w:rsidR="00256907" w:rsidRDefault="00256907" w:rsidP="008C4553"/>
    <w:p w14:paraId="4EF9D478" w14:textId="6158EAF7" w:rsidR="00256907" w:rsidRDefault="00256907" w:rsidP="008C4553"/>
    <w:p w14:paraId="2B3AEABC" w14:textId="0E4C0272" w:rsidR="00256907" w:rsidRDefault="00256907" w:rsidP="008C4553"/>
    <w:p w14:paraId="15068238" w14:textId="35BE57AA" w:rsidR="00256907" w:rsidRDefault="00256907" w:rsidP="008C4553"/>
    <w:p w14:paraId="6235ECDF" w14:textId="49CD183A" w:rsidR="00256907" w:rsidRDefault="00256907" w:rsidP="008C4553"/>
    <w:p w14:paraId="5C275484" w14:textId="6BE237EC" w:rsidR="00256907" w:rsidRDefault="00256907" w:rsidP="008C4553"/>
    <w:p w14:paraId="60884F1F" w14:textId="685031CD" w:rsidR="00256907" w:rsidRDefault="00256907" w:rsidP="008C4553"/>
    <w:p w14:paraId="679361A2" w14:textId="77777777" w:rsidR="00256907" w:rsidRDefault="00256907" w:rsidP="008C4553">
      <w:pPr>
        <w:rPr>
          <w:rFonts w:hint="eastAsia"/>
        </w:rPr>
      </w:pPr>
    </w:p>
    <w:p w14:paraId="7F1B15BA" w14:textId="47B319A8" w:rsidR="008C4553" w:rsidRDefault="008C4553" w:rsidP="008C4553">
      <w:r>
        <w:rPr>
          <w:rFonts w:hint="eastAsia"/>
        </w:rPr>
        <w:lastRenderedPageBreak/>
        <w:t>T</w:t>
      </w:r>
      <w:r>
        <w:t xml:space="preserve">his is for the </w:t>
      </w:r>
      <w:proofErr w:type="spellStart"/>
      <w:r>
        <w:t>sbs</w:t>
      </w:r>
      <w:proofErr w:type="spellEnd"/>
      <w:r>
        <w:t xml:space="preserve"> weight in each </w:t>
      </w:r>
      <w:proofErr w:type="gramStart"/>
      <w:r>
        <w:t>genes</w:t>
      </w:r>
      <w:proofErr w:type="gramEnd"/>
    </w:p>
    <w:p w14:paraId="794E519E" w14:textId="7775D937" w:rsidR="008C4553" w:rsidRDefault="008C4553" w:rsidP="008C4553">
      <w:r>
        <w:rPr>
          <w:noProof/>
        </w:rPr>
        <w:drawing>
          <wp:inline distT="0" distB="0" distL="0" distR="0" wp14:anchorId="2C989D5D" wp14:editId="2E7E3B44">
            <wp:extent cx="5274310" cy="3956050"/>
            <wp:effectExtent l="0" t="0" r="254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956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9A4235" w14:textId="77777777" w:rsidR="00EB40CB" w:rsidRDefault="00EB40CB" w:rsidP="00EB40CB">
      <w:pPr>
        <w:rPr>
          <w:rFonts w:hint="eastAsia"/>
        </w:rPr>
      </w:pPr>
    </w:p>
    <w:p w14:paraId="355508EA" w14:textId="79044DCD" w:rsidR="006C3A55" w:rsidRDefault="00EB40CB" w:rsidP="00577FAE">
      <w:pPr>
        <w:rPr>
          <w:rFonts w:hint="eastAsia"/>
        </w:rPr>
      </w:pPr>
      <w:r>
        <w:t>3.</w:t>
      </w:r>
      <w:r w:rsidRPr="00EB40CB">
        <w:t xml:space="preserve">found the heavier weight of </w:t>
      </w:r>
      <w:proofErr w:type="spellStart"/>
      <w:r w:rsidRPr="00EB40CB">
        <w:t>sbs</w:t>
      </w:r>
      <w:proofErr w:type="spellEnd"/>
      <w:r w:rsidRPr="00EB40CB">
        <w:t xml:space="preserve"> in each cancer type and heavier weight of each </w:t>
      </w:r>
      <w:proofErr w:type="spellStart"/>
      <w:r w:rsidRPr="00EB40CB">
        <w:t>sbs</w:t>
      </w:r>
      <w:proofErr w:type="spellEnd"/>
      <w:r w:rsidRPr="00EB40CB">
        <w:t xml:space="preserve"> in each gene and taken the length of the intersection set of those </w:t>
      </w:r>
      <w:proofErr w:type="spellStart"/>
      <w:r w:rsidRPr="00EB40CB">
        <w:t>sbs</w:t>
      </w:r>
      <w:proofErr w:type="spellEnd"/>
      <w:r w:rsidRPr="00EB40CB">
        <w:t xml:space="preserve"> signatures and divided by length of total </w:t>
      </w:r>
      <w:proofErr w:type="spellStart"/>
      <w:r w:rsidRPr="00EB40CB">
        <w:t>sbs</w:t>
      </w:r>
      <w:proofErr w:type="spellEnd"/>
      <w:r w:rsidRPr="00EB40CB">
        <w:t xml:space="preserve"> signatures to find the intersection (cancer type &amp; gene set) that has most of the </w:t>
      </w:r>
      <w:proofErr w:type="spellStart"/>
      <w:r w:rsidRPr="00EB40CB">
        <w:t>sbs</w:t>
      </w:r>
      <w:proofErr w:type="spellEnd"/>
      <w:r w:rsidRPr="00EB40CB">
        <w:t xml:space="preserve"> signatures </w:t>
      </w:r>
      <w:r w:rsidRPr="00EB40CB">
        <w:t>covered, which</w:t>
      </w:r>
      <w:r w:rsidRPr="00EB40CB">
        <w:t xml:space="preserve"> means that this gene's mutation has most likely caused the occurrence of heavier </w:t>
      </w:r>
      <w:proofErr w:type="spellStart"/>
      <w:r w:rsidRPr="00EB40CB">
        <w:t>sbs</w:t>
      </w:r>
      <w:proofErr w:type="spellEnd"/>
      <w:r w:rsidRPr="00EB40CB">
        <w:t xml:space="preserve"> signatures used to identify the cancer type.  </w:t>
      </w:r>
      <w:r w:rsidRPr="00EB40CB">
        <w:t>thus,</w:t>
      </w:r>
      <w:r w:rsidRPr="00EB40CB">
        <w:t xml:space="preserve"> found the top 10 most determinable genes (the activity of those gene might </w:t>
      </w:r>
      <w:r w:rsidRPr="00EB40CB">
        <w:t>cause</w:t>
      </w:r>
      <w:r w:rsidRPr="00EB40CB">
        <w:t xml:space="preserve"> the specific </w:t>
      </w:r>
      <w:r w:rsidRPr="00EB40CB">
        <w:t>cancer) in</w:t>
      </w:r>
      <w:r w:rsidRPr="00EB40CB">
        <w:t xml:space="preserve"> each cancer types</w:t>
      </w:r>
      <w:r w:rsidR="000C3E12">
        <w:t xml:space="preserve">. The graph below shows the top 10 genes in each cancer </w:t>
      </w:r>
      <w:proofErr w:type="gramStart"/>
      <w:r w:rsidR="000C3E12">
        <w:t>types</w:t>
      </w:r>
      <w:proofErr w:type="gramEnd"/>
    </w:p>
    <w:p w14:paraId="7DE7FA93" w14:textId="47A8BC1F" w:rsidR="00577FAE" w:rsidRDefault="00A4711A" w:rsidP="00577FAE">
      <w:r w:rsidRPr="00A4711A">
        <w:lastRenderedPageBreak/>
        <w:drawing>
          <wp:inline distT="0" distB="0" distL="0" distR="0" wp14:anchorId="6C4D784A" wp14:editId="730CA87D">
            <wp:extent cx="4602879" cy="5033446"/>
            <wp:effectExtent l="0" t="0" r="762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602879" cy="50334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45BCB7" w14:textId="21658EF3" w:rsidR="00A4711A" w:rsidRDefault="00A4711A" w:rsidP="00577FAE"/>
    <w:p w14:paraId="5029CB48" w14:textId="77777777" w:rsidR="00A4711A" w:rsidRDefault="00A4711A" w:rsidP="00577FAE">
      <w:pPr>
        <w:rPr>
          <w:rFonts w:hint="eastAsia"/>
        </w:rPr>
      </w:pPr>
    </w:p>
    <w:p w14:paraId="738A5D3A" w14:textId="25D4F973" w:rsidR="00995C7C" w:rsidRPr="002566AB" w:rsidRDefault="00EB40CB" w:rsidP="00577FAE">
      <w:r>
        <w:t>4</w:t>
      </w:r>
      <w:r w:rsidR="00577FAE">
        <w:t>.</w:t>
      </w:r>
      <w:r w:rsidR="00995C7C">
        <w:t xml:space="preserve">Wrote the data and data preprocessing part of dissertation but </w:t>
      </w:r>
      <w:proofErr w:type="gramStart"/>
      <w:r w:rsidR="00995C7C">
        <w:t>it’s</w:t>
      </w:r>
      <w:proofErr w:type="gramEnd"/>
      <w:r w:rsidR="00995C7C">
        <w:t xml:space="preserve"> still in </w:t>
      </w:r>
      <w:r w:rsidR="008C4553">
        <w:t>modification.</w:t>
      </w:r>
    </w:p>
    <w:p w14:paraId="5584EF8B" w14:textId="57ECBF32" w:rsidR="002566AB" w:rsidRDefault="002566AB" w:rsidP="000E65BA"/>
    <w:p w14:paraId="0C7CA53B" w14:textId="5084724F" w:rsidR="002566AB" w:rsidRDefault="002566AB" w:rsidP="000E65BA">
      <w:pPr>
        <w:rPr>
          <w:b/>
          <w:bCs/>
        </w:rPr>
      </w:pPr>
    </w:p>
    <w:p w14:paraId="042210F4" w14:textId="29F1025C" w:rsidR="00A4711A" w:rsidRDefault="00A4711A" w:rsidP="000E65BA">
      <w:pPr>
        <w:rPr>
          <w:b/>
          <w:bCs/>
        </w:rPr>
      </w:pPr>
    </w:p>
    <w:p w14:paraId="1DF45339" w14:textId="41297657" w:rsidR="00A4711A" w:rsidRDefault="00A4711A" w:rsidP="000E65BA">
      <w:pPr>
        <w:rPr>
          <w:b/>
          <w:bCs/>
        </w:rPr>
      </w:pPr>
    </w:p>
    <w:p w14:paraId="6EADD021" w14:textId="1D166ABE" w:rsidR="00A4711A" w:rsidRDefault="00A4711A" w:rsidP="000E65BA">
      <w:pPr>
        <w:rPr>
          <w:b/>
          <w:bCs/>
        </w:rPr>
      </w:pPr>
    </w:p>
    <w:p w14:paraId="0009AC1B" w14:textId="77777777" w:rsidR="00A4711A" w:rsidRDefault="00A4711A" w:rsidP="000E65BA">
      <w:pPr>
        <w:rPr>
          <w:rFonts w:hint="eastAsia"/>
          <w:b/>
          <w:bCs/>
        </w:rPr>
      </w:pPr>
    </w:p>
    <w:p w14:paraId="155A7F38" w14:textId="3CB72587" w:rsidR="000E65BA" w:rsidRPr="00DF0943" w:rsidRDefault="002566AB" w:rsidP="000E65BA">
      <w:pPr>
        <w:rPr>
          <w:b/>
          <w:bCs/>
        </w:rPr>
      </w:pPr>
      <w:r>
        <w:rPr>
          <w:b/>
          <w:bCs/>
        </w:rPr>
        <w:t>2.</w:t>
      </w:r>
      <w:r w:rsidR="000E65BA" w:rsidRPr="00DF0943">
        <w:rPr>
          <w:rFonts w:hint="eastAsia"/>
          <w:b/>
          <w:bCs/>
        </w:rPr>
        <w:t>T</w:t>
      </w:r>
      <w:r w:rsidR="000E65BA" w:rsidRPr="00DF0943">
        <w:rPr>
          <w:b/>
          <w:bCs/>
        </w:rPr>
        <w:t>he goal:</w:t>
      </w:r>
    </w:p>
    <w:p w14:paraId="5D249AC2" w14:textId="77777777" w:rsidR="000E65BA" w:rsidRDefault="000E65BA" w:rsidP="000E65BA">
      <w:pPr>
        <w:ind w:firstLineChars="200" w:firstLine="420"/>
      </w:pPr>
    </w:p>
    <w:p w14:paraId="66E56969" w14:textId="155AB57F" w:rsidR="000E65BA" w:rsidRDefault="000E65BA" w:rsidP="000E65BA">
      <w:pPr>
        <w:pStyle w:val="ListParagraph"/>
        <w:numPr>
          <w:ilvl w:val="0"/>
          <w:numId w:val="5"/>
        </w:numPr>
        <w:ind w:firstLineChars="0"/>
      </w:pPr>
      <w:r>
        <w:t xml:space="preserve">we look into whether the </w:t>
      </w:r>
      <w:proofErr w:type="spellStart"/>
      <w:r>
        <w:t>sbs</w:t>
      </w:r>
      <w:proofErr w:type="spellEnd"/>
      <w:r>
        <w:t xml:space="preserve"> signatures could be used to determine the cancer </w:t>
      </w:r>
      <w:proofErr w:type="gramStart"/>
      <w:r>
        <w:t>types</w:t>
      </w:r>
      <w:proofErr w:type="gramEnd"/>
    </w:p>
    <w:p w14:paraId="22905006" w14:textId="6B787B32" w:rsidR="000E65BA" w:rsidRDefault="000E65BA" w:rsidP="000E65BA">
      <w:pPr>
        <w:pStyle w:val="ListParagraph"/>
        <w:numPr>
          <w:ilvl w:val="0"/>
          <w:numId w:val="5"/>
        </w:numPr>
        <w:ind w:firstLineChars="0"/>
      </w:pPr>
      <w:r>
        <w:t xml:space="preserve">we then find the most powerful </w:t>
      </w:r>
      <w:proofErr w:type="spellStart"/>
      <w:r>
        <w:t>sbs</w:t>
      </w:r>
      <w:proofErr w:type="spellEnd"/>
      <w:r>
        <w:t xml:space="preserve"> signatures for determine such cancer (</w:t>
      </w:r>
      <w:proofErr w:type="spellStart"/>
      <w:r>
        <w:t>eg.</w:t>
      </w:r>
      <w:proofErr w:type="spellEnd"/>
      <w:r>
        <w:t xml:space="preserve"> Lung cancer), then we set those </w:t>
      </w:r>
      <w:proofErr w:type="spellStart"/>
      <w:r>
        <w:t>sbs</w:t>
      </w:r>
      <w:proofErr w:type="spellEnd"/>
      <w:r>
        <w:t xml:space="preserve"> signatures as input and then set the gene mutation status as labels and classify the gene mutation status.</w:t>
      </w:r>
    </w:p>
    <w:p w14:paraId="250D987B" w14:textId="136059B3" w:rsidR="00FD5ECE" w:rsidRDefault="00995C7C" w:rsidP="004935D7">
      <w:pPr>
        <w:pStyle w:val="ListParagraph"/>
        <w:numPr>
          <w:ilvl w:val="0"/>
          <w:numId w:val="5"/>
        </w:numPr>
        <w:ind w:firstLineChars="0"/>
        <w:rPr>
          <w:rFonts w:hint="eastAsia"/>
        </w:rPr>
      </w:pPr>
      <w:r>
        <w:t>To be able to know the mutation status of the genes without sequencing the tumor, we</w:t>
      </w:r>
      <w:r w:rsidR="00DF0943">
        <w:t xml:space="preserve"> could </w:t>
      </w:r>
      <w:r>
        <w:t xml:space="preserve">build recommendation system to </w:t>
      </w:r>
      <w:r w:rsidR="00DF0943">
        <w:t>predict which of the gene are mutated in different cancer types.</w:t>
      </w:r>
    </w:p>
    <w:p w14:paraId="6816ED8E" w14:textId="3FB2DF4D" w:rsidR="004935D7" w:rsidRPr="00D33E1E" w:rsidRDefault="00D33E1E" w:rsidP="00D33E1E">
      <w:pPr>
        <w:rPr>
          <w:b/>
          <w:bCs/>
          <w:noProof/>
        </w:rPr>
      </w:pPr>
      <w:r>
        <w:rPr>
          <w:b/>
          <w:bCs/>
          <w:noProof/>
        </w:rPr>
        <w:lastRenderedPageBreak/>
        <w:t>3.</w:t>
      </w:r>
      <w:r w:rsidR="00FD5ECE" w:rsidRPr="00D33E1E">
        <w:rPr>
          <w:b/>
          <w:bCs/>
          <w:noProof/>
        </w:rPr>
        <w:t>The problems:</w:t>
      </w:r>
    </w:p>
    <w:p w14:paraId="582C9622" w14:textId="046224C0" w:rsidR="00FD5ECE" w:rsidRDefault="00FD5ECE" w:rsidP="00FD5ECE">
      <w:pPr>
        <w:rPr>
          <w:noProof/>
        </w:rPr>
      </w:pPr>
    </w:p>
    <w:p w14:paraId="5E3312E8" w14:textId="21D54ADD" w:rsidR="00FD5ECE" w:rsidRDefault="001C5435" w:rsidP="001C5435">
      <w:pPr>
        <w:pStyle w:val="ListParagraph"/>
        <w:numPr>
          <w:ilvl w:val="0"/>
          <w:numId w:val="10"/>
        </w:numPr>
        <w:ind w:firstLineChars="0"/>
        <w:rPr>
          <w:noProof/>
        </w:rPr>
      </w:pPr>
      <w:r>
        <w:rPr>
          <w:noProof/>
        </w:rPr>
        <w:t xml:space="preserve">Do you want to predict the gene mutation status by just setting cancer types as x ? or do you just want to know the weight of each gene </w:t>
      </w:r>
      <w:r w:rsidR="00FC2BD0" w:rsidRPr="00FC2BD0">
        <w:rPr>
          <w:b/>
          <w:bCs/>
          <w:noProof/>
        </w:rPr>
        <w:t>(the most important)</w:t>
      </w:r>
      <w:r>
        <w:rPr>
          <w:noProof/>
        </w:rPr>
        <w:t>in each cancer types.</w:t>
      </w:r>
    </w:p>
    <w:p w14:paraId="37138396" w14:textId="1FD46CF3" w:rsidR="001C5435" w:rsidRDefault="001C5435" w:rsidP="001C5435">
      <w:pPr>
        <w:rPr>
          <w:noProof/>
        </w:rPr>
      </w:pPr>
    </w:p>
    <w:p w14:paraId="33646CA3" w14:textId="77777777" w:rsidR="001C5435" w:rsidRDefault="001C5435" w:rsidP="001C5435">
      <w:pPr>
        <w:rPr>
          <w:rFonts w:hint="eastAsia"/>
          <w:noProof/>
        </w:rPr>
      </w:pPr>
    </w:p>
    <w:p w14:paraId="090A5AF4" w14:textId="3C49F59D" w:rsidR="001C5435" w:rsidRDefault="001C5435" w:rsidP="001C5435">
      <w:pPr>
        <w:rPr>
          <w:rFonts w:hint="eastAsia"/>
          <w:noProof/>
        </w:rPr>
      </w:pPr>
      <w:r>
        <w:rPr>
          <w:noProof/>
        </w:rPr>
        <w:t xml:space="preserve">If </w:t>
      </w:r>
      <w:r w:rsidR="006152AB">
        <w:rPr>
          <w:noProof/>
        </w:rPr>
        <w:t>we</w:t>
      </w:r>
      <w:r>
        <w:rPr>
          <w:noProof/>
        </w:rPr>
        <w:t xml:space="preserve"> want to be able to predict the gene mutation status,would those be good idea?</w:t>
      </w:r>
    </w:p>
    <w:p w14:paraId="0C4C86F8" w14:textId="0EA5D448" w:rsidR="001C5435" w:rsidRDefault="001C5435" w:rsidP="001C5435">
      <w:pPr>
        <w:pStyle w:val="ListParagraph"/>
        <w:ind w:left="360" w:firstLineChars="0" w:firstLine="0"/>
        <w:rPr>
          <w:noProof/>
        </w:rPr>
      </w:pPr>
      <w:r>
        <w:rPr>
          <w:rFonts w:hint="eastAsia"/>
          <w:noProof/>
        </w:rPr>
        <w:t>(</w:t>
      </w:r>
      <w:r>
        <w:rPr>
          <w:noProof/>
        </w:rPr>
        <w:t>do yo think taking the heavier weight sbs in cancer classification for each cancer types and using those sbs to classify and predict gene mutation status is a good idea or we use the intersection of the sbs to predict the gene mutation status?)</w:t>
      </w:r>
    </w:p>
    <w:p w14:paraId="0ACD9963" w14:textId="0C822C88" w:rsidR="00FC2BD0" w:rsidRDefault="00FC2BD0" w:rsidP="001C5435">
      <w:pPr>
        <w:pStyle w:val="ListParagraph"/>
        <w:ind w:left="360" w:firstLineChars="0" w:firstLine="0"/>
        <w:rPr>
          <w:noProof/>
        </w:rPr>
      </w:pPr>
    </w:p>
    <w:p w14:paraId="05610751" w14:textId="76627468" w:rsidR="00FC2BD0" w:rsidRDefault="00FC2BD0" w:rsidP="0050365F">
      <w:pPr>
        <w:rPr>
          <w:rFonts w:hint="eastAsia"/>
          <w:noProof/>
        </w:rPr>
      </w:pPr>
    </w:p>
    <w:p w14:paraId="3A18ACA6" w14:textId="7D5CF5E1" w:rsidR="00FC2BD0" w:rsidRDefault="00FC2BD0" w:rsidP="00FC2BD0">
      <w:pPr>
        <w:pStyle w:val="ListParagraph"/>
        <w:numPr>
          <w:ilvl w:val="0"/>
          <w:numId w:val="10"/>
        </w:numPr>
        <w:ind w:firstLineChars="0"/>
        <w:rPr>
          <w:noProof/>
        </w:rPr>
      </w:pPr>
      <w:r>
        <w:rPr>
          <w:noProof/>
        </w:rPr>
        <w:t>As for the gene relations ,do you know where I can find related articles.</w:t>
      </w:r>
    </w:p>
    <w:p w14:paraId="7251B6D7" w14:textId="3608FDBB" w:rsidR="00FC2BD0" w:rsidRDefault="00FC2BD0" w:rsidP="00FC2BD0">
      <w:pPr>
        <w:rPr>
          <w:noProof/>
        </w:rPr>
      </w:pPr>
    </w:p>
    <w:p w14:paraId="11FAD164" w14:textId="41BAA7EB" w:rsidR="00FC2BD0" w:rsidRDefault="00FC2BD0" w:rsidP="00FC2BD0">
      <w:pPr>
        <w:rPr>
          <w:rFonts w:hint="eastAsia"/>
          <w:noProof/>
        </w:rPr>
      </w:pPr>
      <w:r>
        <w:rPr>
          <w:rFonts w:hint="eastAsia"/>
          <w:noProof/>
        </w:rPr>
        <w:t>3</w:t>
      </w:r>
      <w:r>
        <w:rPr>
          <w:noProof/>
        </w:rPr>
        <w:t>, for the evaluation part of the project,even through the prediction is accurate for all of the sample data, but what if its not accurate in future prediction ? we don’t have any doctor to verify the prediction of gene mutation status in each cancer types</w:t>
      </w:r>
    </w:p>
    <w:p w14:paraId="23B841E7" w14:textId="196C6AFD" w:rsidR="003C51D4" w:rsidRPr="001C5435" w:rsidRDefault="003C51D4" w:rsidP="00EB40CB">
      <w:pPr>
        <w:rPr>
          <w:rFonts w:hint="eastAsia"/>
        </w:rPr>
      </w:pPr>
    </w:p>
    <w:p w14:paraId="0FED4F5D" w14:textId="1E0A5118" w:rsidR="003C51D4" w:rsidRDefault="003C51D4" w:rsidP="003C51D4"/>
    <w:p w14:paraId="2ECC4808" w14:textId="77777777" w:rsidR="00D33E1E" w:rsidRDefault="00D33E1E" w:rsidP="003C51D4">
      <w:pPr>
        <w:rPr>
          <w:rFonts w:hint="eastAsia"/>
        </w:rPr>
      </w:pPr>
    </w:p>
    <w:p w14:paraId="596CA4EB" w14:textId="28513531" w:rsidR="003C51D4" w:rsidRPr="00D33E1E" w:rsidRDefault="00D33E1E" w:rsidP="00D33E1E">
      <w:pPr>
        <w:rPr>
          <w:b/>
          <w:bCs/>
        </w:rPr>
      </w:pPr>
      <w:r>
        <w:rPr>
          <w:b/>
          <w:bCs/>
        </w:rPr>
        <w:t>4.</w:t>
      </w:r>
      <w:r w:rsidR="003C51D4" w:rsidRPr="00D33E1E">
        <w:rPr>
          <w:b/>
          <w:bCs/>
        </w:rPr>
        <w:t>The plan</w:t>
      </w:r>
    </w:p>
    <w:p w14:paraId="3011DB37" w14:textId="6B9A632B" w:rsidR="003C51D4" w:rsidRPr="003C51D4" w:rsidRDefault="003C51D4" w:rsidP="003C51D4">
      <w:r>
        <w:t>(</w:t>
      </w:r>
      <w:r w:rsidRPr="003C51D4">
        <w:t>1</w:t>
      </w:r>
      <w:r>
        <w:t>)</w:t>
      </w:r>
      <w:r w:rsidRPr="003C51D4">
        <w:t xml:space="preserve">. discuss the problem of the </w:t>
      </w:r>
      <w:r w:rsidR="00BD151A">
        <w:t>prediction</w:t>
      </w:r>
      <w:r w:rsidRPr="003C51D4">
        <w:t xml:space="preserve"> of the gene mutation status with </w:t>
      </w:r>
      <w:proofErr w:type="gramStart"/>
      <w:r w:rsidRPr="003C51D4">
        <w:t>supervisor</w:t>
      </w:r>
      <w:proofErr w:type="gramEnd"/>
    </w:p>
    <w:p w14:paraId="64AE9B10" w14:textId="37453439" w:rsidR="003C51D4" w:rsidRPr="003C51D4" w:rsidRDefault="003C51D4" w:rsidP="003C51D4">
      <w:pPr>
        <w:rPr>
          <w:rFonts w:hint="eastAsia"/>
        </w:rPr>
      </w:pPr>
      <w:r>
        <w:t>(</w:t>
      </w:r>
      <w:r w:rsidRPr="003C51D4">
        <w:t>2</w:t>
      </w:r>
      <w:r>
        <w:t>)</w:t>
      </w:r>
      <w:r w:rsidRPr="003C51D4">
        <w:t>. summarize the plan and decide whether to continuing constructing recommender system on gene mutation status</w:t>
      </w:r>
      <w:r w:rsidR="00BD151A">
        <w:t xml:space="preserve"> for related genes.</w:t>
      </w:r>
    </w:p>
    <w:p w14:paraId="32B11873" w14:textId="19F4FE2C" w:rsidR="003C51D4" w:rsidRPr="003C51D4" w:rsidRDefault="003C51D4" w:rsidP="003C51D4">
      <w:r>
        <w:t>(</w:t>
      </w:r>
      <w:r w:rsidR="00BD151A">
        <w:t>3</w:t>
      </w:r>
      <w:r>
        <w:t>)</w:t>
      </w:r>
      <w:r w:rsidRPr="003C51D4">
        <w:t>. working on method part of the dissertation</w:t>
      </w:r>
    </w:p>
    <w:sectPr w:rsidR="003C51D4" w:rsidRPr="003C51D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169CFAB" w14:textId="77777777" w:rsidR="008E2101" w:rsidRDefault="008E2101" w:rsidP="000E65BA">
      <w:r>
        <w:separator/>
      </w:r>
    </w:p>
  </w:endnote>
  <w:endnote w:type="continuationSeparator" w:id="0">
    <w:p w14:paraId="3E606D7B" w14:textId="77777777" w:rsidR="008E2101" w:rsidRDefault="008E2101" w:rsidP="000E65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5A2EFC9" w14:textId="77777777" w:rsidR="008E2101" w:rsidRDefault="008E2101" w:rsidP="000E65BA">
      <w:r>
        <w:separator/>
      </w:r>
    </w:p>
  </w:footnote>
  <w:footnote w:type="continuationSeparator" w:id="0">
    <w:p w14:paraId="461F6462" w14:textId="77777777" w:rsidR="008E2101" w:rsidRDefault="008E2101" w:rsidP="000E65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920FC0"/>
    <w:multiLevelType w:val="hybridMultilevel"/>
    <w:tmpl w:val="B3DEEF8C"/>
    <w:lvl w:ilvl="0" w:tplc="0409000F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37C6662B"/>
    <w:multiLevelType w:val="hybridMultilevel"/>
    <w:tmpl w:val="649895AE"/>
    <w:lvl w:ilvl="0" w:tplc="C7163E4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40B93CB6"/>
    <w:multiLevelType w:val="hybridMultilevel"/>
    <w:tmpl w:val="99583E3C"/>
    <w:lvl w:ilvl="0" w:tplc="F716B44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44E12EEE"/>
    <w:multiLevelType w:val="hybridMultilevel"/>
    <w:tmpl w:val="D5BE9760"/>
    <w:lvl w:ilvl="0" w:tplc="9EC6AED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465203C5"/>
    <w:multiLevelType w:val="hybridMultilevel"/>
    <w:tmpl w:val="D512C7FE"/>
    <w:lvl w:ilvl="0" w:tplc="CA0A888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53F07511"/>
    <w:multiLevelType w:val="hybridMultilevel"/>
    <w:tmpl w:val="55FE8A68"/>
    <w:lvl w:ilvl="0" w:tplc="BC68865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54476565"/>
    <w:multiLevelType w:val="hybridMultilevel"/>
    <w:tmpl w:val="442A6BB6"/>
    <w:lvl w:ilvl="0" w:tplc="2A30BFB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7" w15:restartNumberingAfterBreak="0">
    <w:nsid w:val="566D685D"/>
    <w:multiLevelType w:val="hybridMultilevel"/>
    <w:tmpl w:val="BAFCDEC6"/>
    <w:lvl w:ilvl="0" w:tplc="C24EA49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5DD909B3"/>
    <w:multiLevelType w:val="hybridMultilevel"/>
    <w:tmpl w:val="4766891C"/>
    <w:lvl w:ilvl="0" w:tplc="FAE6ED8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5F7C5F71"/>
    <w:multiLevelType w:val="hybridMultilevel"/>
    <w:tmpl w:val="C4D6B780"/>
    <w:lvl w:ilvl="0" w:tplc="0A022A0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77C2107B"/>
    <w:multiLevelType w:val="hybridMultilevel"/>
    <w:tmpl w:val="70001E92"/>
    <w:lvl w:ilvl="0" w:tplc="404AE7E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8"/>
  </w:num>
  <w:num w:numId="2">
    <w:abstractNumId w:val="1"/>
  </w:num>
  <w:num w:numId="3">
    <w:abstractNumId w:val="2"/>
  </w:num>
  <w:num w:numId="4">
    <w:abstractNumId w:val="10"/>
  </w:num>
  <w:num w:numId="5">
    <w:abstractNumId w:val="5"/>
  </w:num>
  <w:num w:numId="6">
    <w:abstractNumId w:val="9"/>
  </w:num>
  <w:num w:numId="7">
    <w:abstractNumId w:val="6"/>
  </w:num>
  <w:num w:numId="8">
    <w:abstractNumId w:val="3"/>
  </w:num>
  <w:num w:numId="9">
    <w:abstractNumId w:val="0"/>
  </w:num>
  <w:num w:numId="10">
    <w:abstractNumId w:val="7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6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2sDAzMzM0MDA0MjFV0lEKTi0uzszPAykwqgUAUNlAqiwAAAA="/>
  </w:docVars>
  <w:rsids>
    <w:rsidRoot w:val="00A64575"/>
    <w:rsid w:val="000C3E12"/>
    <w:rsid w:val="000E5190"/>
    <w:rsid w:val="000E65BA"/>
    <w:rsid w:val="001B7555"/>
    <w:rsid w:val="001C5435"/>
    <w:rsid w:val="002566AB"/>
    <w:rsid w:val="00256907"/>
    <w:rsid w:val="002C73EA"/>
    <w:rsid w:val="003868E4"/>
    <w:rsid w:val="00394770"/>
    <w:rsid w:val="003C51D4"/>
    <w:rsid w:val="00421ECC"/>
    <w:rsid w:val="0048229E"/>
    <w:rsid w:val="00482A34"/>
    <w:rsid w:val="004935D7"/>
    <w:rsid w:val="004A34DD"/>
    <w:rsid w:val="0050365F"/>
    <w:rsid w:val="00505A4B"/>
    <w:rsid w:val="005605D4"/>
    <w:rsid w:val="00577FAE"/>
    <w:rsid w:val="005C79FC"/>
    <w:rsid w:val="005D1794"/>
    <w:rsid w:val="006152AB"/>
    <w:rsid w:val="006B3590"/>
    <w:rsid w:val="006C3A55"/>
    <w:rsid w:val="007000A2"/>
    <w:rsid w:val="00710BF9"/>
    <w:rsid w:val="007115AA"/>
    <w:rsid w:val="007376D0"/>
    <w:rsid w:val="00751D47"/>
    <w:rsid w:val="00803AB2"/>
    <w:rsid w:val="00805E31"/>
    <w:rsid w:val="00820441"/>
    <w:rsid w:val="00855E4D"/>
    <w:rsid w:val="008C4553"/>
    <w:rsid w:val="008E2101"/>
    <w:rsid w:val="008E6EEB"/>
    <w:rsid w:val="00951805"/>
    <w:rsid w:val="00960CB3"/>
    <w:rsid w:val="00975DAA"/>
    <w:rsid w:val="00995C7C"/>
    <w:rsid w:val="00A11A1A"/>
    <w:rsid w:val="00A4711A"/>
    <w:rsid w:val="00A64575"/>
    <w:rsid w:val="00B15867"/>
    <w:rsid w:val="00B30704"/>
    <w:rsid w:val="00B747F2"/>
    <w:rsid w:val="00BA1A83"/>
    <w:rsid w:val="00BD151A"/>
    <w:rsid w:val="00C03054"/>
    <w:rsid w:val="00D33E1E"/>
    <w:rsid w:val="00D962C0"/>
    <w:rsid w:val="00DF0943"/>
    <w:rsid w:val="00E65740"/>
    <w:rsid w:val="00E92490"/>
    <w:rsid w:val="00EB40CB"/>
    <w:rsid w:val="00F4465B"/>
    <w:rsid w:val="00F50F87"/>
    <w:rsid w:val="00F75BAB"/>
    <w:rsid w:val="00F940D9"/>
    <w:rsid w:val="00FC2BD0"/>
    <w:rsid w:val="00FD5E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76D3BB4"/>
  <w15:chartTrackingRefBased/>
  <w15:docId w15:val="{F77C3DC1-04AE-4C6B-9426-0E858FEEEF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50F87"/>
    <w:pPr>
      <w:ind w:firstLineChars="200" w:firstLine="420"/>
    </w:pPr>
  </w:style>
  <w:style w:type="character" w:styleId="PlaceholderText">
    <w:name w:val="Placeholder Text"/>
    <w:basedOn w:val="DefaultParagraphFont"/>
    <w:uiPriority w:val="99"/>
    <w:semiHidden/>
    <w:rsid w:val="00960CB3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0E65B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0E65BA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0E65B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0E65BA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3</TotalTime>
  <Pages>6</Pages>
  <Words>759</Words>
  <Characters>4330</Characters>
  <Application>Microsoft Office Word</Application>
  <DocSecurity>0</DocSecurity>
  <Lines>36</Lines>
  <Paragraphs>10</Paragraphs>
  <ScaleCrop>false</ScaleCrop>
  <Company/>
  <LinksUpToDate>false</LinksUpToDate>
  <CharactersWithSpaces>5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张 罗</dc:creator>
  <cp:keywords/>
  <dc:description/>
  <cp:lastModifiedBy>zhouyang shen</cp:lastModifiedBy>
  <cp:revision>22</cp:revision>
  <dcterms:created xsi:type="dcterms:W3CDTF">2021-02-10T13:44:00Z</dcterms:created>
  <dcterms:modified xsi:type="dcterms:W3CDTF">2021-02-12T21:13:00Z</dcterms:modified>
</cp:coreProperties>
</file>